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Course Coordinator: </w:t>
        <w:tab/>
        <w:t>Sads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Room:</w:t>
        <w:tab/>
        <w:t>AS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Phone:</w:t>
        <w:tab/>
        <w:t>asd@sda.com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- ext. 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>
        <w:t xml:space="preserve">Contact hour: </w:t>
        <w:tab/>
        <w:t>01:01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